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77166" w:rsidRPr="00477166" w:rsidRDefault="00477166" w:rsidP="00477166">
      <w:pPr>
        <w:spacing w:after="0"/>
        <w:jc w:val="center"/>
        <w:rPr>
          <w:rFonts w:ascii="Times New Roman" w:hAnsi="Times New Roman" w:cs="Times New Roman"/>
          <w:b/>
          <w:bCs/>
          <w:sz w:val="36"/>
          <w:szCs w:val="32"/>
          <w:lang w:val="en-US"/>
        </w:rPr>
      </w:pPr>
      <w:bookmarkStart w:id="0" w:name="_GoBack"/>
      <w:r w:rsidRPr="00477166">
        <w:rPr>
          <w:rFonts w:ascii="Times New Roman" w:hAnsi="Times New Roman" w:cs="Times New Roman"/>
          <w:b/>
          <w:bCs/>
          <w:sz w:val="36"/>
          <w:szCs w:val="32"/>
          <w:lang w:val="en-US"/>
        </w:rPr>
        <w:t>Important question on revolt afer 1857</w:t>
      </w:r>
    </w:p>
    <w:bookmarkEnd w:id="0"/>
    <w:p w:rsidR="00225A9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</w:t>
      </w:r>
      <w:r w:rsidR="00A76D3A">
        <w:rPr>
          <w:rFonts w:ascii="Times New Roman" w:hAnsi="Times New Roman" w:cs="Times New Roman"/>
          <w:sz w:val="24"/>
          <w:szCs w:val="22"/>
          <w:lang w:val="en-US"/>
        </w:rPr>
        <w:t>1</w:t>
      </w:r>
      <w:r w:rsidRPr="00BF04D7">
        <w:rPr>
          <w:rFonts w:ascii="Times New Roman" w:hAnsi="Times New Roman" w:cs="Times New Roman"/>
          <w:sz w:val="24"/>
          <w:szCs w:val="22"/>
          <w:lang w:val="en-US"/>
        </w:rPr>
        <w:t>: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Who took the leadership of Indigo revolt?</w:t>
      </w:r>
    </w:p>
    <w:p w:rsidR="00BF04D7" w:rsidRPr="00BF04D7" w:rsidRDefault="00BF04D7" w:rsidP="00BF04D7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Madar Pasi</w:t>
      </w:r>
    </w:p>
    <w:p w:rsidR="00BF04D7" w:rsidRPr="00BF04D7" w:rsidRDefault="00BF04D7" w:rsidP="00BF04D7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Digambar Biswas</w:t>
      </w:r>
    </w:p>
    <w:p w:rsidR="00BF04D7" w:rsidRPr="00BF04D7" w:rsidRDefault="00BF04D7" w:rsidP="00BF04D7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Praful Chaki</w:t>
      </w:r>
    </w:p>
    <w:p w:rsidR="00BF04D7" w:rsidRDefault="00BF04D7" w:rsidP="00BF04D7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Ishan Chandra Roy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B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74154C" w:rsidRDefault="0074154C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Digambar Vishwas and Vishnu Vishwas are the leaders of Indigo revolt in Bengal.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</w:t>
      </w:r>
      <w:r w:rsidR="00A76D3A">
        <w:rPr>
          <w:rFonts w:ascii="Times New Roman" w:hAnsi="Times New Roman" w:cs="Times New Roman"/>
          <w:sz w:val="24"/>
          <w:szCs w:val="22"/>
          <w:lang w:val="en-US"/>
        </w:rPr>
        <w:t>2</w:t>
      </w:r>
      <w:r w:rsidRPr="00BF04D7">
        <w:rPr>
          <w:rFonts w:ascii="Times New Roman" w:hAnsi="Times New Roman" w:cs="Times New Roman"/>
          <w:sz w:val="24"/>
          <w:szCs w:val="22"/>
          <w:lang w:val="en-US"/>
        </w:rPr>
        <w:t>: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Indigo revolt</w:t>
      </w:r>
      <w:r w:rsidR="0074154C">
        <w:rPr>
          <w:rFonts w:ascii="Times New Roman" w:hAnsi="Times New Roman" w:cs="Times New Roman"/>
          <w:sz w:val="24"/>
          <w:szCs w:val="22"/>
          <w:lang w:val="en-US"/>
        </w:rPr>
        <w:t xml:space="preserve"> was fought in which year</w:t>
      </w:r>
      <w:r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BF04D7" w:rsidRDefault="0074154C" w:rsidP="00BF04D7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880</w:t>
      </w:r>
    </w:p>
    <w:p w:rsidR="0074154C" w:rsidRDefault="0074154C" w:rsidP="00BF04D7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820</w:t>
      </w:r>
    </w:p>
    <w:p w:rsidR="0074154C" w:rsidRDefault="0074154C" w:rsidP="00BF04D7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859</w:t>
      </w:r>
    </w:p>
    <w:p w:rsidR="0074154C" w:rsidRPr="00BF04D7" w:rsidRDefault="0074154C" w:rsidP="00BF04D7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890</w:t>
      </w:r>
    </w:p>
    <w:p w:rsidR="00BF04D7" w:rsidRDefault="0074154C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C</w:t>
      </w:r>
    </w:p>
    <w:p w:rsidR="00BF04D7" w:rsidRP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74154C" w:rsidRDefault="0074154C" w:rsidP="0074154C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Indigo revolt took place in 1859-60. </w:t>
      </w:r>
      <w:r>
        <w:rPr>
          <w:rFonts w:ascii="Times New Roman" w:hAnsi="Times New Roman" w:cs="Times New Roman"/>
          <w:sz w:val="24"/>
          <w:szCs w:val="22"/>
          <w:lang w:val="en-US"/>
        </w:rPr>
        <w:t>Digambar Vishwas and Vishnu Vishwas are the leaders of Indigo revolt in Bengal.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</w:t>
      </w:r>
      <w:r w:rsidR="00A76D3A">
        <w:rPr>
          <w:rFonts w:ascii="Times New Roman" w:hAnsi="Times New Roman" w:cs="Times New Roman"/>
          <w:sz w:val="24"/>
          <w:szCs w:val="22"/>
          <w:lang w:val="en-US"/>
        </w:rPr>
        <w:t>3</w:t>
      </w:r>
      <w:r w:rsidRPr="00BF04D7">
        <w:rPr>
          <w:rFonts w:ascii="Times New Roman" w:hAnsi="Times New Roman" w:cs="Times New Roman"/>
          <w:sz w:val="24"/>
          <w:szCs w:val="22"/>
          <w:lang w:val="en-US"/>
        </w:rPr>
        <w:t>: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</w:t>
      </w:r>
      <w:r w:rsidR="0074154C">
        <w:rPr>
          <w:rFonts w:ascii="Times New Roman" w:hAnsi="Times New Roman" w:cs="Times New Roman"/>
          <w:sz w:val="24"/>
          <w:szCs w:val="22"/>
          <w:lang w:val="en-US"/>
        </w:rPr>
        <w:t>Among the following, who wrote ‘Neel Darpan’</w:t>
      </w:r>
      <w:r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BF04D7" w:rsidRPr="00BF04D7" w:rsidRDefault="0074154C" w:rsidP="00BF04D7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Deen Bandhu Mitra</w:t>
      </w:r>
    </w:p>
    <w:p w:rsidR="00BF04D7" w:rsidRPr="00BF04D7" w:rsidRDefault="00BF04D7" w:rsidP="00BF04D7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Digambar Biswas</w:t>
      </w:r>
    </w:p>
    <w:p w:rsidR="00BF04D7" w:rsidRPr="00BF04D7" w:rsidRDefault="0074154C" w:rsidP="00BF04D7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Brahmanand</w:t>
      </w:r>
    </w:p>
    <w:p w:rsidR="00BF04D7" w:rsidRDefault="00BF04D7" w:rsidP="00BF04D7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Ishan Chandra Roy</w:t>
      </w:r>
    </w:p>
    <w:p w:rsidR="00BF04D7" w:rsidRDefault="0074154C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A</w:t>
      </w:r>
    </w:p>
    <w:p w:rsidR="00BF04D7" w:rsidRP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74154C" w:rsidRPr="0074154C" w:rsidRDefault="0074154C" w:rsidP="0074154C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Indigo revolt took place in 1859-60. Digambar Vishwas and Vishnu Vishwas are the leaders of Indigo revolt in Bengal.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</w:t>
      </w:r>
      <w:r>
        <w:t>The government formed an Indigo Commission to investigate the situation, and based on its findings, the government decided not to force ryots to cultivate indigo.</w:t>
      </w:r>
      <w:r>
        <w:t xml:space="preserve"> </w:t>
      </w:r>
      <w:r>
        <w:t>Based on that, Deen Bandhu Mitra wrote the play 'Neel Darpan' in 1869.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</w:t>
      </w:r>
      <w:r w:rsidR="00A76D3A">
        <w:rPr>
          <w:rFonts w:ascii="Times New Roman" w:hAnsi="Times New Roman" w:cs="Times New Roman"/>
          <w:sz w:val="24"/>
          <w:szCs w:val="22"/>
          <w:lang w:val="en-US"/>
        </w:rPr>
        <w:t>4</w:t>
      </w:r>
      <w:r w:rsidRPr="00BF04D7">
        <w:rPr>
          <w:rFonts w:ascii="Times New Roman" w:hAnsi="Times New Roman" w:cs="Times New Roman"/>
          <w:sz w:val="24"/>
          <w:szCs w:val="22"/>
          <w:lang w:val="en-US"/>
        </w:rPr>
        <w:t>: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</w:t>
      </w:r>
      <w:r w:rsidR="00712FFA">
        <w:rPr>
          <w:rFonts w:ascii="Times New Roman" w:hAnsi="Times New Roman" w:cs="Times New Roman"/>
          <w:sz w:val="24"/>
          <w:szCs w:val="22"/>
          <w:lang w:val="en-US"/>
        </w:rPr>
        <w:t>Among the following who was the leader of the Pabna Agrarian League</w:t>
      </w:r>
      <w:r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BF04D7" w:rsidRPr="00BF04D7" w:rsidRDefault="00BF04D7" w:rsidP="00BF04D7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Madar Pasi</w:t>
      </w:r>
    </w:p>
    <w:p w:rsidR="00BF04D7" w:rsidRPr="00BF04D7" w:rsidRDefault="00BF04D7" w:rsidP="00BF04D7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Digambar Biswas</w:t>
      </w:r>
    </w:p>
    <w:p w:rsidR="00BF04D7" w:rsidRPr="00BF04D7" w:rsidRDefault="00BF04D7" w:rsidP="00BF04D7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Praful Chaki</w:t>
      </w:r>
    </w:p>
    <w:p w:rsidR="00BF04D7" w:rsidRDefault="00BF04D7" w:rsidP="00BF04D7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Ishan Chandra Roy</w:t>
      </w:r>
    </w:p>
    <w:p w:rsidR="00BF04D7" w:rsidRDefault="00712FFA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D</w:t>
      </w:r>
    </w:p>
    <w:p w:rsidR="00BF04D7" w:rsidRP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712FFA" w:rsidRDefault="00712FFA" w:rsidP="00712FFA">
      <w:pPr>
        <w:spacing w:after="0"/>
      </w:pPr>
      <w:r>
        <w:t>Pabna Agrarian Leagues was formed in (1870-80). Its famous leaders were Ishan Chandra Roy, Sambhu Pal and K Mallah.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</w:t>
      </w:r>
      <w:r w:rsidR="00A76D3A">
        <w:rPr>
          <w:rFonts w:ascii="Times New Roman" w:hAnsi="Times New Roman" w:cs="Times New Roman"/>
          <w:sz w:val="24"/>
          <w:szCs w:val="22"/>
          <w:lang w:val="en-US"/>
        </w:rPr>
        <w:t>5</w:t>
      </w:r>
      <w:r w:rsidRPr="00BF04D7">
        <w:rPr>
          <w:rFonts w:ascii="Times New Roman" w:hAnsi="Times New Roman" w:cs="Times New Roman"/>
          <w:sz w:val="24"/>
          <w:szCs w:val="22"/>
          <w:lang w:val="en-US"/>
        </w:rPr>
        <w:t>: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</w:t>
      </w:r>
      <w:r w:rsidR="0074154C">
        <w:rPr>
          <w:rFonts w:ascii="Times New Roman" w:hAnsi="Times New Roman" w:cs="Times New Roman"/>
          <w:sz w:val="24"/>
          <w:szCs w:val="22"/>
          <w:lang w:val="en-US"/>
        </w:rPr>
        <w:t>In which year Pabna Agrarian league was founded</w:t>
      </w:r>
      <w:r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BF04D7" w:rsidRPr="00BF04D7" w:rsidRDefault="0074154C" w:rsidP="00BF04D7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lastRenderedPageBreak/>
        <w:t>1870-80</w:t>
      </w:r>
    </w:p>
    <w:p w:rsidR="00BF04D7" w:rsidRDefault="0074154C" w:rsidP="00BF04D7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875-89</w:t>
      </w:r>
    </w:p>
    <w:p w:rsidR="0074154C" w:rsidRDefault="0074154C" w:rsidP="00BF04D7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879-83</w:t>
      </w:r>
    </w:p>
    <w:p w:rsidR="0074154C" w:rsidRDefault="0074154C" w:rsidP="00BF04D7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875-80</w:t>
      </w:r>
    </w:p>
    <w:p w:rsidR="00BF04D7" w:rsidRDefault="0074154C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A</w:t>
      </w:r>
    </w:p>
    <w:p w:rsidR="00BF04D7" w:rsidRP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BF04D7" w:rsidRDefault="00712FFA" w:rsidP="00BF04D7">
      <w:pPr>
        <w:spacing w:after="0"/>
      </w:pPr>
      <w:r>
        <w:t xml:space="preserve">Pabna Agrarian Leagues </w:t>
      </w:r>
      <w:r>
        <w:t xml:space="preserve">was formed in </w:t>
      </w:r>
      <w:r>
        <w:t>(1870-80)</w:t>
      </w:r>
      <w:r>
        <w:t>. Its famous leaders were Ishan Chandra Roy, Sambhu Pal and K Mallah.</w:t>
      </w:r>
    </w:p>
    <w:p w:rsidR="00712FFA" w:rsidRDefault="00712FFA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</w:t>
      </w:r>
      <w:r w:rsidR="00A76D3A">
        <w:rPr>
          <w:rFonts w:ascii="Times New Roman" w:hAnsi="Times New Roman" w:cs="Times New Roman"/>
          <w:sz w:val="24"/>
          <w:szCs w:val="22"/>
          <w:lang w:val="en-US"/>
        </w:rPr>
        <w:t>6</w:t>
      </w:r>
      <w:r w:rsidRPr="00BF04D7">
        <w:rPr>
          <w:rFonts w:ascii="Times New Roman" w:hAnsi="Times New Roman" w:cs="Times New Roman"/>
          <w:sz w:val="24"/>
          <w:szCs w:val="22"/>
          <w:lang w:val="en-US"/>
        </w:rPr>
        <w:t>: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</w:t>
      </w:r>
      <w:r w:rsidR="00712FFA">
        <w:rPr>
          <w:rFonts w:ascii="Times New Roman" w:hAnsi="Times New Roman" w:cs="Times New Roman"/>
          <w:sz w:val="24"/>
          <w:szCs w:val="22"/>
          <w:lang w:val="en-US"/>
        </w:rPr>
        <w:t>When was Bengal Tenancy act passed</w:t>
      </w:r>
      <w:r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712FFA" w:rsidRPr="00BF04D7" w:rsidRDefault="00712FFA" w:rsidP="00712FFA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870</w:t>
      </w:r>
    </w:p>
    <w:p w:rsidR="00712FFA" w:rsidRDefault="00712FFA" w:rsidP="00712FFA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875</w:t>
      </w:r>
    </w:p>
    <w:p w:rsidR="00712FFA" w:rsidRDefault="00712FFA" w:rsidP="00712FFA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885</w:t>
      </w:r>
    </w:p>
    <w:p w:rsidR="00BF04D7" w:rsidRPr="00712FFA" w:rsidRDefault="00712FFA" w:rsidP="00712FFA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8</w:t>
      </w:r>
      <w:r>
        <w:rPr>
          <w:rFonts w:ascii="Times New Roman" w:hAnsi="Times New Roman" w:cs="Times New Roman"/>
          <w:sz w:val="24"/>
          <w:szCs w:val="22"/>
          <w:lang w:val="en-US"/>
        </w:rPr>
        <w:t>80</w:t>
      </w:r>
    </w:p>
    <w:p w:rsidR="00BF04D7" w:rsidRDefault="00712FFA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C</w:t>
      </w:r>
    </w:p>
    <w:p w:rsidR="00BF04D7" w:rsidRP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712FFA" w:rsidRDefault="00712FFA" w:rsidP="00712FFA">
      <w:pPr>
        <w:spacing w:after="0"/>
      </w:pPr>
      <w:r>
        <w:t>Pabna Agrarian Leagues was formed in (1870-80). Its famous leaders were Ishan Chandra Roy, Sambhu Pal and K Mallah.</w:t>
      </w:r>
      <w:r>
        <w:t xml:space="preserve"> Due to this Bengal Tenancy act was passed in 1880.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p w:rsidR="00BF04D7" w:rsidRPr="00712FFA" w:rsidRDefault="00BF04D7" w:rsidP="00712FFA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</w:t>
      </w:r>
      <w:r w:rsidR="00A76D3A">
        <w:rPr>
          <w:rFonts w:ascii="Times New Roman" w:hAnsi="Times New Roman" w:cs="Times New Roman"/>
          <w:sz w:val="24"/>
          <w:szCs w:val="22"/>
          <w:lang w:val="en-US"/>
        </w:rPr>
        <w:t>7</w:t>
      </w:r>
      <w:r w:rsidRPr="00BF04D7">
        <w:rPr>
          <w:rFonts w:ascii="Times New Roman" w:hAnsi="Times New Roman" w:cs="Times New Roman"/>
          <w:sz w:val="24"/>
          <w:szCs w:val="22"/>
          <w:lang w:val="en-US"/>
        </w:rPr>
        <w:t>:</w:t>
      </w:r>
      <w:r w:rsidR="00712FFA">
        <w:rPr>
          <w:rFonts w:ascii="Times New Roman" w:hAnsi="Times New Roman" w:cs="Times New Roman"/>
          <w:sz w:val="24"/>
          <w:szCs w:val="22"/>
          <w:lang w:val="en-US"/>
        </w:rPr>
        <w:t xml:space="preserve"> In which area Pabna Agrarian Leagues was formed?</w:t>
      </w:r>
    </w:p>
    <w:p w:rsidR="00BF04D7" w:rsidRDefault="00712FFA" w:rsidP="00BF04D7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East Bengal </w:t>
      </w:r>
    </w:p>
    <w:p w:rsidR="00712FFA" w:rsidRDefault="00712FFA" w:rsidP="00BF04D7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West Bengal </w:t>
      </w:r>
    </w:p>
    <w:p w:rsidR="00712FFA" w:rsidRDefault="00712FFA" w:rsidP="00BF04D7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ssam</w:t>
      </w:r>
    </w:p>
    <w:p w:rsidR="00712FFA" w:rsidRDefault="00712FFA" w:rsidP="00BF04D7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Chattisgarh</w:t>
      </w:r>
    </w:p>
    <w:p w:rsidR="00BF04D7" w:rsidRDefault="00712FFA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A</w:t>
      </w:r>
    </w:p>
    <w:p w:rsidR="00BF04D7" w:rsidRP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712FFA" w:rsidRDefault="00712FFA" w:rsidP="00712FFA">
      <w:pPr>
        <w:spacing w:after="0"/>
      </w:pPr>
      <w:r>
        <w:t>Pabna Agrarian Leagues was formed in (1870-80)</w:t>
      </w:r>
      <w:r>
        <w:t xml:space="preserve"> in East Bengal</w:t>
      </w:r>
      <w:r>
        <w:t>. Its famous leaders were Ishan Chandra Roy, Sambhu Pal and K Mallah. Due to this Bengal Tenancy act was passed in 1880.</w:t>
      </w:r>
      <w:r>
        <w:t xml:space="preserve"> 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</w:t>
      </w:r>
      <w:r w:rsidR="00A76D3A">
        <w:rPr>
          <w:rFonts w:ascii="Times New Roman" w:hAnsi="Times New Roman" w:cs="Times New Roman"/>
          <w:sz w:val="24"/>
          <w:szCs w:val="22"/>
          <w:lang w:val="en-US"/>
        </w:rPr>
        <w:t>8</w:t>
      </w:r>
      <w:r w:rsidRPr="00BF04D7">
        <w:rPr>
          <w:rFonts w:ascii="Times New Roman" w:hAnsi="Times New Roman" w:cs="Times New Roman"/>
          <w:sz w:val="24"/>
          <w:szCs w:val="22"/>
          <w:lang w:val="en-US"/>
        </w:rPr>
        <w:t>: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</w:t>
      </w:r>
      <w:r w:rsidR="00712FFA">
        <w:rPr>
          <w:rFonts w:ascii="Times New Roman" w:hAnsi="Times New Roman" w:cs="Times New Roman"/>
          <w:sz w:val="24"/>
          <w:szCs w:val="22"/>
          <w:lang w:val="en-US"/>
        </w:rPr>
        <w:t>When does Deccan Riots took place</w:t>
      </w:r>
      <w:r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BF04D7" w:rsidRDefault="00712FFA" w:rsidP="00BF04D7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860</w:t>
      </w:r>
    </w:p>
    <w:p w:rsidR="00712FFA" w:rsidRDefault="00712FFA" w:rsidP="00BF04D7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870</w:t>
      </w:r>
    </w:p>
    <w:p w:rsidR="00712FFA" w:rsidRDefault="00712FFA" w:rsidP="00BF04D7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865</w:t>
      </w:r>
    </w:p>
    <w:p w:rsidR="00712FFA" w:rsidRDefault="00712FFA" w:rsidP="00BF04D7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859</w:t>
      </w:r>
    </w:p>
    <w:p w:rsidR="00BF04D7" w:rsidRDefault="00712FFA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A</w:t>
      </w:r>
    </w:p>
    <w:p w:rsidR="00BF04D7" w:rsidRP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BF04D7" w:rsidRDefault="00712FFA" w:rsidP="00BF04D7">
      <w:pPr>
        <w:spacing w:after="0"/>
      </w:pPr>
      <w:r>
        <w:rPr>
          <w:rFonts w:ascii="Times New Roman" w:hAnsi="Times New Roman" w:cs="Times New Roman"/>
          <w:sz w:val="24"/>
          <w:szCs w:val="22"/>
          <w:lang w:val="en-US"/>
        </w:rPr>
        <w:t>Deccan Riots took place in 1860-80 in the region of Maharashtra</w:t>
      </w:r>
      <w:r w:rsidRPr="00712FFA">
        <w:t xml:space="preserve"> </w:t>
      </w:r>
      <w:r>
        <w:t>(Poona, Sholapur, Satara and Ahmednagar)</w:t>
      </w:r>
      <w:r>
        <w:t>.</w:t>
      </w:r>
    </w:p>
    <w:p w:rsidR="00712FFA" w:rsidRDefault="00712FFA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</w:t>
      </w:r>
      <w:r w:rsidR="00A76D3A">
        <w:rPr>
          <w:rFonts w:ascii="Times New Roman" w:hAnsi="Times New Roman" w:cs="Times New Roman"/>
          <w:sz w:val="24"/>
          <w:szCs w:val="22"/>
          <w:lang w:val="en-US"/>
        </w:rPr>
        <w:t>9</w:t>
      </w:r>
      <w:r w:rsidRPr="00BF04D7">
        <w:rPr>
          <w:rFonts w:ascii="Times New Roman" w:hAnsi="Times New Roman" w:cs="Times New Roman"/>
          <w:sz w:val="24"/>
          <w:szCs w:val="22"/>
          <w:lang w:val="en-US"/>
        </w:rPr>
        <w:t>: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</w:t>
      </w:r>
      <w:r w:rsidR="00712FFA">
        <w:rPr>
          <w:rFonts w:ascii="Times New Roman" w:hAnsi="Times New Roman" w:cs="Times New Roman"/>
          <w:sz w:val="24"/>
          <w:szCs w:val="22"/>
          <w:lang w:val="en-US"/>
        </w:rPr>
        <w:t>Where did Deccan Riots took place</w:t>
      </w:r>
      <w:r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BF04D7" w:rsidRDefault="00712FFA" w:rsidP="00BF04D7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Tanjore</w:t>
      </w:r>
    </w:p>
    <w:p w:rsidR="00712FFA" w:rsidRDefault="00712FFA" w:rsidP="00BF04D7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Kerala</w:t>
      </w:r>
    </w:p>
    <w:p w:rsidR="00712FFA" w:rsidRDefault="00712FFA" w:rsidP="00BF04D7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Maharashtra</w:t>
      </w:r>
    </w:p>
    <w:p w:rsidR="00712FFA" w:rsidRDefault="00712FFA" w:rsidP="00BF04D7">
      <w:pPr>
        <w:pStyle w:val="ListParagraph"/>
        <w:numPr>
          <w:ilvl w:val="0"/>
          <w:numId w:val="9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Orissa</w:t>
      </w:r>
    </w:p>
    <w:p w:rsidR="00BF04D7" w:rsidRDefault="00712FFA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lastRenderedPageBreak/>
        <w:t>Answer: C</w:t>
      </w:r>
    </w:p>
    <w:p w:rsidR="00BF04D7" w:rsidRP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712FFA" w:rsidRDefault="00712FFA" w:rsidP="00712FFA">
      <w:pPr>
        <w:spacing w:after="0"/>
      </w:pPr>
      <w:r>
        <w:rPr>
          <w:rFonts w:ascii="Times New Roman" w:hAnsi="Times New Roman" w:cs="Times New Roman"/>
          <w:sz w:val="24"/>
          <w:szCs w:val="22"/>
          <w:lang w:val="en-US"/>
        </w:rPr>
        <w:t>Deccan Riots took place in 1860-80 in the region of Maharashtra</w:t>
      </w:r>
      <w:r w:rsidRPr="00712FFA">
        <w:t xml:space="preserve"> </w:t>
      </w:r>
      <w:r>
        <w:t>(Poona, Sholapur, Satara and Ahmednagar).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</w:t>
      </w:r>
      <w:r w:rsidR="00A76D3A">
        <w:rPr>
          <w:rFonts w:ascii="Times New Roman" w:hAnsi="Times New Roman" w:cs="Times New Roman"/>
          <w:sz w:val="24"/>
          <w:szCs w:val="22"/>
          <w:lang w:val="en-US"/>
        </w:rPr>
        <w:t>10</w:t>
      </w:r>
      <w:r w:rsidRPr="00BF04D7">
        <w:rPr>
          <w:rFonts w:ascii="Times New Roman" w:hAnsi="Times New Roman" w:cs="Times New Roman"/>
          <w:sz w:val="24"/>
          <w:szCs w:val="22"/>
          <w:lang w:val="en-US"/>
        </w:rPr>
        <w:t>: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</w:t>
      </w:r>
      <w:r w:rsidR="00712FFA">
        <w:rPr>
          <w:rFonts w:ascii="Times New Roman" w:hAnsi="Times New Roman" w:cs="Times New Roman"/>
          <w:sz w:val="24"/>
          <w:szCs w:val="22"/>
          <w:lang w:val="en-US"/>
        </w:rPr>
        <w:t>Which of the following was the cause of Deccan Riots</w:t>
      </w:r>
      <w:r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BF04D7" w:rsidRPr="00BF04D7" w:rsidRDefault="00712FFA" w:rsidP="00BF04D7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Mahalwari system</w:t>
      </w:r>
    </w:p>
    <w:p w:rsidR="00BF04D7" w:rsidRPr="00BF04D7" w:rsidRDefault="00712FFA" w:rsidP="00BF04D7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Ryotwari System</w:t>
      </w:r>
    </w:p>
    <w:p w:rsidR="00BF04D7" w:rsidRPr="00BF04D7" w:rsidRDefault="00712FFA" w:rsidP="00BF04D7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ubsidiary alliance</w:t>
      </w:r>
    </w:p>
    <w:p w:rsidR="00BF04D7" w:rsidRDefault="00712FFA" w:rsidP="00BF04D7">
      <w:pPr>
        <w:pStyle w:val="ListParagraph"/>
        <w:numPr>
          <w:ilvl w:val="0"/>
          <w:numId w:val="10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Land Revenue</w:t>
      </w:r>
    </w:p>
    <w:p w:rsidR="00BF04D7" w:rsidRDefault="00712FFA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A</w:t>
      </w:r>
    </w:p>
    <w:p w:rsidR="00BF04D7" w:rsidRP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712FFA" w:rsidRDefault="00712FFA" w:rsidP="00712FFA">
      <w:pPr>
        <w:spacing w:after="0"/>
      </w:pPr>
      <w:r>
        <w:rPr>
          <w:rFonts w:ascii="Times New Roman" w:hAnsi="Times New Roman" w:cs="Times New Roman"/>
          <w:sz w:val="24"/>
          <w:szCs w:val="22"/>
          <w:lang w:val="en-US"/>
        </w:rPr>
        <w:t>Deccan Riots took place in 1860-80 in the region of Maharashtra</w:t>
      </w:r>
      <w:r w:rsidRPr="00712FFA">
        <w:t xml:space="preserve"> </w:t>
      </w:r>
      <w:r>
        <w:t>(Poona, Sholapur, Satara and Ahmednagar).</w:t>
      </w:r>
      <w:r>
        <w:t xml:space="preserve"> </w:t>
      </w:r>
      <w:r>
        <w:t>Ryotwari system imposed high taxes on the Deccan ryots, trapping them in debt to moneylenders who were usually strangers (Marwari and Gujarati).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p w:rsidR="00BF04D7" w:rsidRPr="00A76D3A" w:rsidRDefault="00BF04D7" w:rsidP="00A76D3A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</w:t>
      </w:r>
      <w:r w:rsidR="00A76D3A">
        <w:rPr>
          <w:rFonts w:ascii="Times New Roman" w:hAnsi="Times New Roman" w:cs="Times New Roman"/>
          <w:sz w:val="24"/>
          <w:szCs w:val="22"/>
          <w:lang w:val="en-US"/>
        </w:rPr>
        <w:t>11</w:t>
      </w:r>
      <w:r w:rsidRPr="00BF04D7">
        <w:rPr>
          <w:rFonts w:ascii="Times New Roman" w:hAnsi="Times New Roman" w:cs="Times New Roman"/>
          <w:sz w:val="24"/>
          <w:szCs w:val="22"/>
          <w:lang w:val="en-US"/>
        </w:rPr>
        <w:t>: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</w:t>
      </w:r>
      <w:r w:rsidR="00A76D3A">
        <w:rPr>
          <w:rFonts w:ascii="Times New Roman" w:hAnsi="Times New Roman" w:cs="Times New Roman"/>
          <w:sz w:val="24"/>
          <w:szCs w:val="22"/>
          <w:lang w:val="en-US"/>
        </w:rPr>
        <w:t>Among the following, where the Deccan riots does not took place?</w:t>
      </w:r>
    </w:p>
    <w:p w:rsidR="00BF04D7" w:rsidRDefault="00A76D3A" w:rsidP="00BF04D7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Poona</w:t>
      </w:r>
    </w:p>
    <w:p w:rsidR="00A76D3A" w:rsidRDefault="00A76D3A" w:rsidP="00BF04D7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holapur</w:t>
      </w:r>
    </w:p>
    <w:p w:rsidR="00A76D3A" w:rsidRDefault="00A76D3A" w:rsidP="00BF04D7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Tanjore</w:t>
      </w:r>
    </w:p>
    <w:p w:rsidR="00A76D3A" w:rsidRDefault="00A76D3A" w:rsidP="00BF04D7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hmednagar</w:t>
      </w:r>
    </w:p>
    <w:p w:rsidR="00BF04D7" w:rsidRDefault="00A76D3A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C</w:t>
      </w:r>
    </w:p>
    <w:p w:rsidR="00BF04D7" w:rsidRP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A76D3A" w:rsidRDefault="00A76D3A" w:rsidP="00A76D3A">
      <w:pPr>
        <w:spacing w:after="0"/>
      </w:pPr>
      <w:r>
        <w:rPr>
          <w:rFonts w:ascii="Times New Roman" w:hAnsi="Times New Roman" w:cs="Times New Roman"/>
          <w:sz w:val="24"/>
          <w:szCs w:val="22"/>
          <w:lang w:val="en-US"/>
        </w:rPr>
        <w:t>Deccan Riots took place in 1860-80 in the region of Maharashtra</w:t>
      </w:r>
      <w:r w:rsidRPr="00712FFA">
        <w:t xml:space="preserve"> </w:t>
      </w:r>
      <w:r>
        <w:t>(Poona, Sholapur, Satara and Ahmednagar). Ryotwari system imposed high taxes on the Deccan ryots, trapping them in debt to moneylenders who were usually strangers (Marwari and Gujarati).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</w:t>
      </w:r>
      <w:r w:rsidR="00660E11">
        <w:rPr>
          <w:rFonts w:ascii="Times New Roman" w:hAnsi="Times New Roman" w:cs="Times New Roman"/>
          <w:sz w:val="24"/>
          <w:szCs w:val="22"/>
          <w:lang w:val="en-US"/>
        </w:rPr>
        <w:t>12</w:t>
      </w:r>
      <w:r w:rsidRPr="00BF04D7">
        <w:rPr>
          <w:rFonts w:ascii="Times New Roman" w:hAnsi="Times New Roman" w:cs="Times New Roman"/>
          <w:sz w:val="24"/>
          <w:szCs w:val="22"/>
          <w:lang w:val="en-US"/>
        </w:rPr>
        <w:t>: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</w:t>
      </w:r>
      <w:r w:rsidR="00A76D3A">
        <w:rPr>
          <w:rFonts w:ascii="Times New Roman" w:hAnsi="Times New Roman" w:cs="Times New Roman"/>
          <w:sz w:val="24"/>
          <w:szCs w:val="22"/>
          <w:lang w:val="en-US"/>
        </w:rPr>
        <w:t>When did Eka movement took place</w:t>
      </w:r>
      <w:r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BF04D7" w:rsidRDefault="00A76D3A" w:rsidP="00BF04D7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921</w:t>
      </w:r>
    </w:p>
    <w:p w:rsidR="00BF04D7" w:rsidRDefault="00A76D3A" w:rsidP="00BF04D7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885</w:t>
      </w:r>
    </w:p>
    <w:p w:rsidR="00A76D3A" w:rsidRDefault="00A76D3A" w:rsidP="00BF04D7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913</w:t>
      </w:r>
    </w:p>
    <w:p w:rsidR="00A76D3A" w:rsidRDefault="00A76D3A" w:rsidP="00BF04D7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931</w:t>
      </w:r>
    </w:p>
    <w:p w:rsidR="00BF04D7" w:rsidRDefault="00A76D3A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A</w:t>
      </w:r>
    </w:p>
    <w:p w:rsidR="00BF04D7" w:rsidRP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BF04D7" w:rsidRDefault="00A76D3A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Eka movement took place in 1921 and its famous leaders were Madari Pasi and other low caste leaders. </w:t>
      </w:r>
    </w:p>
    <w:p w:rsidR="00A76D3A" w:rsidRDefault="00A76D3A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</w:t>
      </w:r>
      <w:r w:rsidR="00660E11">
        <w:rPr>
          <w:rFonts w:ascii="Times New Roman" w:hAnsi="Times New Roman" w:cs="Times New Roman"/>
          <w:sz w:val="24"/>
          <w:szCs w:val="22"/>
          <w:lang w:val="en-US"/>
        </w:rPr>
        <w:t>13</w:t>
      </w:r>
      <w:r w:rsidRPr="00BF04D7">
        <w:rPr>
          <w:rFonts w:ascii="Times New Roman" w:hAnsi="Times New Roman" w:cs="Times New Roman"/>
          <w:sz w:val="24"/>
          <w:szCs w:val="22"/>
          <w:lang w:val="en-US"/>
        </w:rPr>
        <w:t>: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</w:t>
      </w:r>
      <w:r w:rsidR="00A76D3A">
        <w:rPr>
          <w:rFonts w:ascii="Times New Roman" w:hAnsi="Times New Roman" w:cs="Times New Roman"/>
          <w:sz w:val="24"/>
          <w:szCs w:val="22"/>
          <w:lang w:val="en-US"/>
        </w:rPr>
        <w:t>At which place Eka movement took place</w:t>
      </w:r>
      <w:r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BF04D7" w:rsidRPr="00BF04D7" w:rsidRDefault="00A76D3A" w:rsidP="00BF04D7">
      <w:pPr>
        <w:pStyle w:val="ListParagraph"/>
        <w:numPr>
          <w:ilvl w:val="0"/>
          <w:numId w:val="13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Hardoi</w:t>
      </w:r>
    </w:p>
    <w:p w:rsidR="00BF04D7" w:rsidRPr="00BF04D7" w:rsidRDefault="00A76D3A" w:rsidP="00BF04D7">
      <w:pPr>
        <w:pStyle w:val="ListParagraph"/>
        <w:numPr>
          <w:ilvl w:val="0"/>
          <w:numId w:val="13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Haryana</w:t>
      </w:r>
    </w:p>
    <w:p w:rsidR="00BF04D7" w:rsidRPr="00BF04D7" w:rsidRDefault="00A76D3A" w:rsidP="00BF04D7">
      <w:pPr>
        <w:pStyle w:val="ListParagraph"/>
        <w:numPr>
          <w:ilvl w:val="0"/>
          <w:numId w:val="13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Delhi</w:t>
      </w:r>
    </w:p>
    <w:p w:rsidR="00BF04D7" w:rsidRDefault="00A76D3A" w:rsidP="00BF04D7">
      <w:pPr>
        <w:pStyle w:val="ListParagraph"/>
        <w:numPr>
          <w:ilvl w:val="0"/>
          <w:numId w:val="13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Meerut</w:t>
      </w:r>
    </w:p>
    <w:p w:rsidR="00BF04D7" w:rsidRDefault="00A76D3A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A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A76D3A" w:rsidRDefault="00A76D3A" w:rsidP="00A76D3A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lastRenderedPageBreak/>
        <w:t>Eka movement took place in 1921 and its famous leaders were Madari Pasi and other low caste leaders.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The movement took place in Uttar Pradesh (Hardoi, Bahraich, Sitapur).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p w:rsidR="00A76D3A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</w:t>
      </w:r>
      <w:r w:rsidR="00660E11">
        <w:rPr>
          <w:rFonts w:ascii="Times New Roman" w:hAnsi="Times New Roman" w:cs="Times New Roman"/>
          <w:sz w:val="24"/>
          <w:szCs w:val="22"/>
          <w:lang w:val="en-US"/>
        </w:rPr>
        <w:t>14</w:t>
      </w:r>
      <w:r w:rsidRPr="00BF04D7">
        <w:rPr>
          <w:rFonts w:ascii="Times New Roman" w:hAnsi="Times New Roman" w:cs="Times New Roman"/>
          <w:sz w:val="24"/>
          <w:szCs w:val="22"/>
          <w:lang w:val="en-US"/>
        </w:rPr>
        <w:t>:</w:t>
      </w:r>
      <w:r w:rsidR="00A76D3A">
        <w:rPr>
          <w:rFonts w:ascii="Times New Roman" w:hAnsi="Times New Roman" w:cs="Times New Roman"/>
          <w:sz w:val="24"/>
          <w:szCs w:val="22"/>
          <w:lang w:val="en-US"/>
        </w:rPr>
        <w:t xml:space="preserve"> Who was the leader of the Eka Movement?</w:t>
      </w:r>
    </w:p>
    <w:p w:rsidR="00BF04D7" w:rsidRPr="00BF04D7" w:rsidRDefault="00A76D3A" w:rsidP="00BF04D7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Madar Pasi</w:t>
      </w:r>
    </w:p>
    <w:p w:rsidR="00BF04D7" w:rsidRPr="00BF04D7" w:rsidRDefault="00BF04D7" w:rsidP="00BF04D7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Digambar Biswas</w:t>
      </w:r>
    </w:p>
    <w:p w:rsidR="00BF04D7" w:rsidRPr="00BF04D7" w:rsidRDefault="00A76D3A" w:rsidP="00BF04D7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Durgapal Singh</w:t>
      </w:r>
    </w:p>
    <w:p w:rsidR="00BF04D7" w:rsidRDefault="00A76D3A" w:rsidP="00BF04D7">
      <w:pPr>
        <w:pStyle w:val="ListParagraph"/>
        <w:numPr>
          <w:ilvl w:val="0"/>
          <w:numId w:val="14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Ramchandra</w:t>
      </w:r>
    </w:p>
    <w:p w:rsidR="00BF04D7" w:rsidRDefault="00A76D3A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A</w:t>
      </w:r>
    </w:p>
    <w:p w:rsidR="00BF04D7" w:rsidRP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A76D3A" w:rsidRDefault="00A76D3A" w:rsidP="00A76D3A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Eka movement took place in 1921 and its famous leaders were Madari Pasi and other low caste leaders. The movement took place in Uttar Pradesh (Hardoi, Bahraich, Sitapur). </w:t>
      </w:r>
    </w:p>
    <w:p w:rsidR="00BF04D7" w:rsidRPr="00A76D3A" w:rsidRDefault="00BF04D7" w:rsidP="00BF04D7">
      <w:pPr>
        <w:spacing w:after="0"/>
        <w:rPr>
          <w:rFonts w:ascii="Times New Roman" w:hAnsi="Times New Roman" w:cs="Times New Roman"/>
          <w:b/>
          <w:bCs/>
          <w:sz w:val="24"/>
          <w:szCs w:val="22"/>
          <w:lang w:val="en-US"/>
        </w:rPr>
      </w:pP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</w:t>
      </w:r>
      <w:r w:rsidR="00660E11">
        <w:rPr>
          <w:rFonts w:ascii="Times New Roman" w:hAnsi="Times New Roman" w:cs="Times New Roman"/>
          <w:sz w:val="24"/>
          <w:szCs w:val="22"/>
          <w:lang w:val="en-US"/>
        </w:rPr>
        <w:t>15</w:t>
      </w:r>
      <w:r w:rsidRPr="00BF04D7">
        <w:rPr>
          <w:rFonts w:ascii="Times New Roman" w:hAnsi="Times New Roman" w:cs="Times New Roman"/>
          <w:sz w:val="24"/>
          <w:szCs w:val="22"/>
          <w:lang w:val="en-US"/>
        </w:rPr>
        <w:t>: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</w:t>
      </w:r>
      <w:r w:rsidR="00A76D3A">
        <w:rPr>
          <w:rFonts w:ascii="Times New Roman" w:hAnsi="Times New Roman" w:cs="Times New Roman"/>
          <w:sz w:val="24"/>
          <w:szCs w:val="22"/>
          <w:lang w:val="en-US"/>
        </w:rPr>
        <w:t>When did Moppila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revolt</w:t>
      </w:r>
      <w:r w:rsidR="00A76D3A">
        <w:rPr>
          <w:rFonts w:ascii="Times New Roman" w:hAnsi="Times New Roman" w:cs="Times New Roman"/>
          <w:sz w:val="24"/>
          <w:szCs w:val="22"/>
          <w:lang w:val="en-US"/>
        </w:rPr>
        <w:t xml:space="preserve"> took place</w:t>
      </w:r>
      <w:r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A76D3A" w:rsidRDefault="00A76D3A" w:rsidP="00A76D3A">
      <w:pPr>
        <w:pStyle w:val="ListParagraph"/>
        <w:numPr>
          <w:ilvl w:val="0"/>
          <w:numId w:val="31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921</w:t>
      </w:r>
    </w:p>
    <w:p w:rsidR="00A76D3A" w:rsidRDefault="00A76D3A" w:rsidP="00A76D3A">
      <w:pPr>
        <w:pStyle w:val="ListParagraph"/>
        <w:numPr>
          <w:ilvl w:val="0"/>
          <w:numId w:val="31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885</w:t>
      </w:r>
    </w:p>
    <w:p w:rsidR="00A76D3A" w:rsidRDefault="00A76D3A" w:rsidP="00A76D3A">
      <w:pPr>
        <w:pStyle w:val="ListParagraph"/>
        <w:numPr>
          <w:ilvl w:val="0"/>
          <w:numId w:val="31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913</w:t>
      </w:r>
    </w:p>
    <w:p w:rsidR="00A76D3A" w:rsidRDefault="00A76D3A" w:rsidP="00A76D3A">
      <w:pPr>
        <w:pStyle w:val="ListParagraph"/>
        <w:numPr>
          <w:ilvl w:val="0"/>
          <w:numId w:val="31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931</w:t>
      </w:r>
    </w:p>
    <w:p w:rsidR="00BF04D7" w:rsidRDefault="00A76D3A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A</w:t>
      </w:r>
    </w:p>
    <w:p w:rsidR="00BF04D7" w:rsidRP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BF04D7" w:rsidRDefault="00A76D3A" w:rsidP="00BF04D7">
      <w:pPr>
        <w:spacing w:after="0"/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Moppila Revolt took place in 1921 in the region of Malabar (kerala). Its famous leaders were </w:t>
      </w:r>
      <w:r>
        <w:t>Variyankunnath Kunjahammed haji, Seethi Koya Thangal of Kumaranpathor, Ali Musliyar</w:t>
      </w:r>
      <w:r>
        <w:t>.</w:t>
      </w:r>
    </w:p>
    <w:p w:rsidR="00A76D3A" w:rsidRDefault="00A76D3A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</w:t>
      </w:r>
      <w:r w:rsidR="00660E11">
        <w:rPr>
          <w:rFonts w:ascii="Times New Roman" w:hAnsi="Times New Roman" w:cs="Times New Roman"/>
          <w:sz w:val="24"/>
          <w:szCs w:val="22"/>
          <w:lang w:val="en-US"/>
        </w:rPr>
        <w:t>16</w:t>
      </w:r>
      <w:r w:rsidRPr="00BF04D7">
        <w:rPr>
          <w:rFonts w:ascii="Times New Roman" w:hAnsi="Times New Roman" w:cs="Times New Roman"/>
          <w:sz w:val="24"/>
          <w:szCs w:val="22"/>
          <w:lang w:val="en-US"/>
        </w:rPr>
        <w:t>: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Who </w:t>
      </w:r>
      <w:r w:rsidR="00A76D3A">
        <w:rPr>
          <w:rFonts w:ascii="Times New Roman" w:hAnsi="Times New Roman" w:cs="Times New Roman"/>
          <w:sz w:val="24"/>
          <w:szCs w:val="22"/>
          <w:lang w:val="en-US"/>
        </w:rPr>
        <w:t>was the leader of Bardoli Satyagraha</w:t>
      </w:r>
      <w:r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BF04D7" w:rsidRPr="00BF04D7" w:rsidRDefault="00A76D3A" w:rsidP="00BF04D7">
      <w:pPr>
        <w:pStyle w:val="ListParagraph"/>
        <w:numPr>
          <w:ilvl w:val="0"/>
          <w:numId w:val="16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ardar Patel</w:t>
      </w:r>
    </w:p>
    <w:p w:rsidR="00BF04D7" w:rsidRPr="00BF04D7" w:rsidRDefault="00BF04D7" w:rsidP="00BF04D7">
      <w:pPr>
        <w:pStyle w:val="ListParagraph"/>
        <w:numPr>
          <w:ilvl w:val="0"/>
          <w:numId w:val="16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Digambar Biswas</w:t>
      </w:r>
    </w:p>
    <w:p w:rsidR="00BF04D7" w:rsidRPr="00BF04D7" w:rsidRDefault="00A76D3A" w:rsidP="00BF04D7">
      <w:pPr>
        <w:pStyle w:val="ListParagraph"/>
        <w:numPr>
          <w:ilvl w:val="0"/>
          <w:numId w:val="16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wami Sahjanand</w:t>
      </w:r>
    </w:p>
    <w:p w:rsidR="00BF04D7" w:rsidRDefault="00A76D3A" w:rsidP="00BF04D7">
      <w:pPr>
        <w:pStyle w:val="ListParagraph"/>
        <w:numPr>
          <w:ilvl w:val="0"/>
          <w:numId w:val="16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NG Ranga</w:t>
      </w:r>
    </w:p>
    <w:p w:rsidR="00BF04D7" w:rsidRDefault="00A76D3A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A</w:t>
      </w:r>
    </w:p>
    <w:p w:rsidR="00BF04D7" w:rsidRP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A76D3A" w:rsidRDefault="00660E11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ardar Patel was the leader of Bardoli Satyagraha. It was fought in the area of Surat. KM Munshi and Lalji Naranji supported this Satyagraha.</w:t>
      </w:r>
    </w:p>
    <w:p w:rsidR="00660E11" w:rsidRDefault="00660E11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</w:t>
      </w:r>
      <w:r w:rsidR="00660E11">
        <w:rPr>
          <w:rFonts w:ascii="Times New Roman" w:hAnsi="Times New Roman" w:cs="Times New Roman"/>
          <w:sz w:val="24"/>
          <w:szCs w:val="22"/>
          <w:lang w:val="en-US"/>
        </w:rPr>
        <w:t>17</w:t>
      </w:r>
      <w:r w:rsidRPr="00BF04D7">
        <w:rPr>
          <w:rFonts w:ascii="Times New Roman" w:hAnsi="Times New Roman" w:cs="Times New Roman"/>
          <w:sz w:val="24"/>
          <w:szCs w:val="22"/>
          <w:lang w:val="en-US"/>
        </w:rPr>
        <w:t>: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</w:t>
      </w:r>
      <w:r w:rsidR="00660E11">
        <w:rPr>
          <w:rFonts w:ascii="Times New Roman" w:hAnsi="Times New Roman" w:cs="Times New Roman"/>
          <w:sz w:val="24"/>
          <w:szCs w:val="22"/>
          <w:lang w:val="en-US"/>
        </w:rPr>
        <w:t>Who was the leader of Rampa rebellion</w:t>
      </w:r>
      <w:r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BF04D7" w:rsidRPr="00BF04D7" w:rsidRDefault="00660E11" w:rsidP="00BF04D7">
      <w:pPr>
        <w:pStyle w:val="ListParagraph"/>
        <w:numPr>
          <w:ilvl w:val="0"/>
          <w:numId w:val="17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lluri Sita Rama Raju</w:t>
      </w:r>
    </w:p>
    <w:p w:rsidR="00BF04D7" w:rsidRPr="00BF04D7" w:rsidRDefault="00660E11" w:rsidP="00BF04D7">
      <w:pPr>
        <w:pStyle w:val="ListParagraph"/>
        <w:numPr>
          <w:ilvl w:val="0"/>
          <w:numId w:val="17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Dutta Samant</w:t>
      </w:r>
    </w:p>
    <w:p w:rsidR="00BF04D7" w:rsidRPr="00BF04D7" w:rsidRDefault="00BF04D7" w:rsidP="00BF04D7">
      <w:pPr>
        <w:pStyle w:val="ListParagraph"/>
        <w:numPr>
          <w:ilvl w:val="0"/>
          <w:numId w:val="17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Praful Chaki</w:t>
      </w:r>
    </w:p>
    <w:p w:rsidR="00BF04D7" w:rsidRDefault="00660E11" w:rsidP="00BF04D7">
      <w:pPr>
        <w:pStyle w:val="ListParagraph"/>
        <w:numPr>
          <w:ilvl w:val="0"/>
          <w:numId w:val="17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li Musliyar</w:t>
      </w:r>
    </w:p>
    <w:p w:rsidR="00BF04D7" w:rsidRDefault="00660E11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A</w:t>
      </w:r>
    </w:p>
    <w:p w:rsidR="00BF04D7" w:rsidRP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BF04D7" w:rsidRDefault="00660E11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Rampa Rebellion took place in 1922-24. Alluri Sita Rama Raju was the leader of this revolt.</w:t>
      </w:r>
    </w:p>
    <w:p w:rsidR="00660E11" w:rsidRDefault="00660E11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</w:t>
      </w:r>
      <w:r w:rsidR="00660E11">
        <w:rPr>
          <w:rFonts w:ascii="Times New Roman" w:hAnsi="Times New Roman" w:cs="Times New Roman"/>
          <w:sz w:val="24"/>
          <w:szCs w:val="22"/>
          <w:lang w:val="en-US"/>
        </w:rPr>
        <w:t>18</w:t>
      </w:r>
      <w:r w:rsidRPr="00BF04D7">
        <w:rPr>
          <w:rFonts w:ascii="Times New Roman" w:hAnsi="Times New Roman" w:cs="Times New Roman"/>
          <w:sz w:val="24"/>
          <w:szCs w:val="22"/>
          <w:lang w:val="en-US"/>
        </w:rPr>
        <w:t>: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</w:t>
      </w:r>
      <w:r w:rsidR="00660E11">
        <w:rPr>
          <w:rFonts w:ascii="Times New Roman" w:hAnsi="Times New Roman" w:cs="Times New Roman"/>
          <w:sz w:val="24"/>
          <w:szCs w:val="22"/>
          <w:lang w:val="en-US"/>
        </w:rPr>
        <w:t>Rampa Rebellion took place in which year</w:t>
      </w:r>
      <w:r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BF04D7" w:rsidRPr="00BF04D7" w:rsidRDefault="00660E11" w:rsidP="00BF04D7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922-24</w:t>
      </w:r>
    </w:p>
    <w:p w:rsidR="00BF04D7" w:rsidRDefault="00660E11" w:rsidP="00660E11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lastRenderedPageBreak/>
        <w:t>1925-30</w:t>
      </w:r>
    </w:p>
    <w:p w:rsidR="00660E11" w:rsidRPr="00BF04D7" w:rsidRDefault="00660E11" w:rsidP="00660E11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925-27</w:t>
      </w:r>
    </w:p>
    <w:p w:rsidR="00660E11" w:rsidRPr="00660E11" w:rsidRDefault="00660E11" w:rsidP="00660E11">
      <w:pPr>
        <w:pStyle w:val="ListParagraph"/>
        <w:numPr>
          <w:ilvl w:val="0"/>
          <w:numId w:val="18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922-27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B</w:t>
      </w:r>
    </w:p>
    <w:p w:rsidR="00BF04D7" w:rsidRP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660E11" w:rsidRDefault="00660E11" w:rsidP="00660E11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Rampa Rebellion took place in 1922-24. Alluri Sita Rama Raju was the leader of this revolt.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</w:t>
      </w:r>
      <w:r>
        <w:t>It was in violation of the Forest Act of 1882, which restricted indigenous people's freedom of movement.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</w:t>
      </w:r>
      <w:r w:rsidR="00660E11">
        <w:rPr>
          <w:rFonts w:ascii="Times New Roman" w:hAnsi="Times New Roman" w:cs="Times New Roman"/>
          <w:sz w:val="24"/>
          <w:szCs w:val="22"/>
          <w:lang w:val="en-US"/>
        </w:rPr>
        <w:t>19</w:t>
      </w:r>
      <w:r w:rsidRPr="00BF04D7">
        <w:rPr>
          <w:rFonts w:ascii="Times New Roman" w:hAnsi="Times New Roman" w:cs="Times New Roman"/>
          <w:sz w:val="24"/>
          <w:szCs w:val="22"/>
          <w:lang w:val="en-US"/>
        </w:rPr>
        <w:t>: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</w:t>
      </w:r>
      <w:r w:rsidR="00660E11">
        <w:rPr>
          <w:rFonts w:ascii="Times New Roman" w:hAnsi="Times New Roman" w:cs="Times New Roman"/>
          <w:sz w:val="24"/>
          <w:szCs w:val="22"/>
          <w:lang w:val="en-US"/>
        </w:rPr>
        <w:t>Who was the leader of the Great Bombay textile strike</w:t>
      </w:r>
      <w:r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BF04D7" w:rsidRPr="00BF04D7" w:rsidRDefault="00660E11" w:rsidP="00BF04D7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Vinoba Bhave</w:t>
      </w:r>
    </w:p>
    <w:p w:rsidR="00BF04D7" w:rsidRPr="00BF04D7" w:rsidRDefault="00660E11" w:rsidP="00BF04D7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Dutta Samant</w:t>
      </w:r>
    </w:p>
    <w:p w:rsidR="00BF04D7" w:rsidRPr="00BF04D7" w:rsidRDefault="00BF04D7" w:rsidP="00BF04D7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Praful Chaki</w:t>
      </w:r>
    </w:p>
    <w:p w:rsidR="00BF04D7" w:rsidRDefault="00660E11" w:rsidP="00BF04D7">
      <w:pPr>
        <w:pStyle w:val="ListParagraph"/>
        <w:numPr>
          <w:ilvl w:val="0"/>
          <w:numId w:val="19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Kartar Singh 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B</w:t>
      </w:r>
    </w:p>
    <w:p w:rsidR="00BF04D7" w:rsidRP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BF04D7" w:rsidRDefault="00660E11" w:rsidP="00BF04D7">
      <w:pPr>
        <w:spacing w:after="0"/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Dutta Samant was the leader of Great Bombay Textile strike. </w:t>
      </w:r>
      <w:r>
        <w:t>It was called on 1982 by mill worker of Bombay under trade union leader Dutta Samant.</w:t>
      </w:r>
    </w:p>
    <w:p w:rsidR="00660E11" w:rsidRDefault="00660E11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</w:t>
      </w:r>
      <w:r w:rsidR="00660E11">
        <w:rPr>
          <w:rFonts w:ascii="Times New Roman" w:hAnsi="Times New Roman" w:cs="Times New Roman"/>
          <w:sz w:val="24"/>
          <w:szCs w:val="22"/>
          <w:lang w:val="en-US"/>
        </w:rPr>
        <w:t>20</w:t>
      </w:r>
      <w:r w:rsidRPr="00BF04D7">
        <w:rPr>
          <w:rFonts w:ascii="Times New Roman" w:hAnsi="Times New Roman" w:cs="Times New Roman"/>
          <w:sz w:val="24"/>
          <w:szCs w:val="22"/>
          <w:lang w:val="en-US"/>
        </w:rPr>
        <w:t>: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</w:t>
      </w:r>
      <w:r w:rsidR="00660E11">
        <w:rPr>
          <w:rFonts w:ascii="Times New Roman" w:hAnsi="Times New Roman" w:cs="Times New Roman"/>
          <w:sz w:val="24"/>
          <w:szCs w:val="22"/>
          <w:lang w:val="en-US"/>
        </w:rPr>
        <w:t>Who was the leader of Bhoodan Movement</w:t>
      </w:r>
      <w:r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BF04D7" w:rsidRPr="00BF04D7" w:rsidRDefault="00660E11" w:rsidP="00BF04D7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Vinoba Bhave</w:t>
      </w:r>
    </w:p>
    <w:p w:rsidR="00BF04D7" w:rsidRPr="00BF04D7" w:rsidRDefault="00BF04D7" w:rsidP="00BF04D7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Digambar Biswas</w:t>
      </w:r>
    </w:p>
    <w:p w:rsidR="00BF04D7" w:rsidRPr="00BF04D7" w:rsidRDefault="00660E11" w:rsidP="00BF04D7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Dutta Samant</w:t>
      </w:r>
    </w:p>
    <w:p w:rsidR="00BF04D7" w:rsidRDefault="00BF04D7" w:rsidP="00BF04D7">
      <w:pPr>
        <w:pStyle w:val="ListParagraph"/>
        <w:numPr>
          <w:ilvl w:val="0"/>
          <w:numId w:val="20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Ishan Chandra Roy</w:t>
      </w:r>
    </w:p>
    <w:p w:rsidR="00BF04D7" w:rsidRDefault="00660E11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C</w:t>
      </w:r>
    </w:p>
    <w:p w:rsidR="00BF04D7" w:rsidRP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660E11" w:rsidRDefault="00660E11" w:rsidP="00660E11">
      <w:pPr>
        <w:spacing w:after="0"/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Dutta Samant was the leader of Great Bombay Textile strike. </w:t>
      </w:r>
      <w:r>
        <w:t>It was called on 1982 by mill worker of Bombay under trade union leader Dutta Samant.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</w:t>
      </w:r>
      <w:r w:rsidR="002C38E7">
        <w:rPr>
          <w:rFonts w:ascii="Times New Roman" w:hAnsi="Times New Roman" w:cs="Times New Roman"/>
          <w:sz w:val="24"/>
          <w:szCs w:val="22"/>
          <w:lang w:val="en-US"/>
        </w:rPr>
        <w:t>21</w:t>
      </w:r>
      <w:r w:rsidRPr="00BF04D7">
        <w:rPr>
          <w:rFonts w:ascii="Times New Roman" w:hAnsi="Times New Roman" w:cs="Times New Roman"/>
          <w:sz w:val="24"/>
          <w:szCs w:val="22"/>
          <w:lang w:val="en-US"/>
        </w:rPr>
        <w:t>: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</w:t>
      </w:r>
      <w:r w:rsidR="00387382">
        <w:rPr>
          <w:rFonts w:ascii="Times New Roman" w:hAnsi="Times New Roman" w:cs="Times New Roman"/>
          <w:sz w:val="24"/>
          <w:szCs w:val="22"/>
          <w:lang w:val="en-US"/>
        </w:rPr>
        <w:t>At which place Tebhaga Movement took place</w:t>
      </w:r>
      <w:r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BF04D7" w:rsidRPr="00BF04D7" w:rsidRDefault="00387382" w:rsidP="00BF04D7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Hyderabad</w:t>
      </w:r>
    </w:p>
    <w:p w:rsidR="00BF04D7" w:rsidRDefault="00387382" w:rsidP="00BF04D7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Bengal</w:t>
      </w:r>
    </w:p>
    <w:p w:rsidR="00387382" w:rsidRDefault="00387382" w:rsidP="00BF04D7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Orissa</w:t>
      </w:r>
    </w:p>
    <w:p w:rsidR="00387382" w:rsidRDefault="00387382" w:rsidP="00BF04D7">
      <w:pPr>
        <w:pStyle w:val="ListParagraph"/>
        <w:numPr>
          <w:ilvl w:val="0"/>
          <w:numId w:val="21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ssam</w:t>
      </w:r>
    </w:p>
    <w:p w:rsidR="00BF04D7" w:rsidRDefault="00387382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B</w:t>
      </w:r>
    </w:p>
    <w:p w:rsidR="00BF04D7" w:rsidRP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BF04D7" w:rsidRDefault="00387382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Tebhaga movement took place in the region of Bengal and its leadership was taken by Bengal provincial Kisan Sabha. </w:t>
      </w:r>
    </w:p>
    <w:p w:rsidR="00387382" w:rsidRDefault="00387382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</w:t>
      </w:r>
      <w:r w:rsidR="002C38E7">
        <w:rPr>
          <w:rFonts w:ascii="Times New Roman" w:hAnsi="Times New Roman" w:cs="Times New Roman"/>
          <w:sz w:val="24"/>
          <w:szCs w:val="22"/>
          <w:lang w:val="en-US"/>
        </w:rPr>
        <w:t>22</w:t>
      </w:r>
      <w:r w:rsidRPr="00BF04D7">
        <w:rPr>
          <w:rFonts w:ascii="Times New Roman" w:hAnsi="Times New Roman" w:cs="Times New Roman"/>
          <w:sz w:val="24"/>
          <w:szCs w:val="22"/>
          <w:lang w:val="en-US"/>
        </w:rPr>
        <w:t>: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</w:t>
      </w:r>
      <w:r w:rsidR="00387382">
        <w:rPr>
          <w:rFonts w:ascii="Times New Roman" w:hAnsi="Times New Roman" w:cs="Times New Roman"/>
          <w:sz w:val="24"/>
          <w:szCs w:val="22"/>
          <w:lang w:val="en-US"/>
        </w:rPr>
        <w:t>In which year Tebhaga Movement took place</w:t>
      </w:r>
      <w:r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BF04D7" w:rsidRPr="00BF04D7" w:rsidRDefault="00387382" w:rsidP="00BF04D7">
      <w:pPr>
        <w:pStyle w:val="ListParagraph"/>
        <w:numPr>
          <w:ilvl w:val="0"/>
          <w:numId w:val="22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948-49</w:t>
      </w:r>
    </w:p>
    <w:p w:rsidR="00387382" w:rsidRPr="00BF04D7" w:rsidRDefault="00387382" w:rsidP="00387382">
      <w:pPr>
        <w:pStyle w:val="ListParagraph"/>
        <w:numPr>
          <w:ilvl w:val="0"/>
          <w:numId w:val="22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949-53</w:t>
      </w:r>
    </w:p>
    <w:p w:rsidR="00387382" w:rsidRPr="00BF04D7" w:rsidRDefault="00387382" w:rsidP="00387382">
      <w:pPr>
        <w:pStyle w:val="ListParagraph"/>
        <w:numPr>
          <w:ilvl w:val="0"/>
          <w:numId w:val="22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948-51</w:t>
      </w:r>
    </w:p>
    <w:p w:rsidR="00BF04D7" w:rsidRPr="00387382" w:rsidRDefault="00387382" w:rsidP="00387382">
      <w:pPr>
        <w:pStyle w:val="ListParagraph"/>
        <w:numPr>
          <w:ilvl w:val="0"/>
          <w:numId w:val="22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946-47</w:t>
      </w:r>
    </w:p>
    <w:p w:rsidR="00BF04D7" w:rsidRDefault="00387382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lastRenderedPageBreak/>
        <w:t>Answer: D</w:t>
      </w:r>
    </w:p>
    <w:p w:rsidR="00BF04D7" w:rsidRP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387382" w:rsidRDefault="00387382" w:rsidP="00387382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Tebhaga movement took place 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in 1946-47, 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in the region of Bengal and its leadership was taken by Bengal provincial Kisan Sabha. 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</w:t>
      </w:r>
      <w:r w:rsidR="002C38E7">
        <w:rPr>
          <w:rFonts w:ascii="Times New Roman" w:hAnsi="Times New Roman" w:cs="Times New Roman"/>
          <w:sz w:val="24"/>
          <w:szCs w:val="22"/>
          <w:lang w:val="en-US"/>
        </w:rPr>
        <w:t>23</w:t>
      </w:r>
      <w:r w:rsidRPr="00BF04D7">
        <w:rPr>
          <w:rFonts w:ascii="Times New Roman" w:hAnsi="Times New Roman" w:cs="Times New Roman"/>
          <w:sz w:val="24"/>
          <w:szCs w:val="22"/>
          <w:lang w:val="en-US"/>
        </w:rPr>
        <w:t>: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</w:t>
      </w:r>
      <w:r w:rsidR="00387382">
        <w:rPr>
          <w:rFonts w:ascii="Times New Roman" w:hAnsi="Times New Roman" w:cs="Times New Roman"/>
          <w:sz w:val="24"/>
          <w:szCs w:val="22"/>
          <w:lang w:val="en-US"/>
        </w:rPr>
        <w:t>Who was the leader of the Ramosi Peasant force</w:t>
      </w:r>
      <w:r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BF04D7" w:rsidRPr="00BF04D7" w:rsidRDefault="00BF04D7" w:rsidP="00BF04D7">
      <w:pPr>
        <w:pStyle w:val="ListParagraph"/>
        <w:numPr>
          <w:ilvl w:val="0"/>
          <w:numId w:val="23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Madar Pasi</w:t>
      </w:r>
    </w:p>
    <w:p w:rsidR="00BF04D7" w:rsidRPr="00BF04D7" w:rsidRDefault="00387382" w:rsidP="00BF04D7">
      <w:pPr>
        <w:pStyle w:val="ListParagraph"/>
        <w:numPr>
          <w:ilvl w:val="0"/>
          <w:numId w:val="23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Vasudev Balwant Phadke</w:t>
      </w:r>
    </w:p>
    <w:p w:rsidR="00BF04D7" w:rsidRPr="00BF04D7" w:rsidRDefault="00BF04D7" w:rsidP="00BF04D7">
      <w:pPr>
        <w:pStyle w:val="ListParagraph"/>
        <w:numPr>
          <w:ilvl w:val="0"/>
          <w:numId w:val="23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Praful Chaki</w:t>
      </w:r>
    </w:p>
    <w:p w:rsidR="00BF04D7" w:rsidRDefault="00BF04D7" w:rsidP="00BF04D7">
      <w:pPr>
        <w:pStyle w:val="ListParagraph"/>
        <w:numPr>
          <w:ilvl w:val="0"/>
          <w:numId w:val="23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Ishan Chandra Roy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B</w:t>
      </w:r>
    </w:p>
    <w:p w:rsidR="00BF04D7" w:rsidRP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BF04D7" w:rsidRDefault="00387382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 xml:space="preserve">Vasudev Balwant Phadke was the leader of Ramosi Peasant force, 1879. </w:t>
      </w:r>
    </w:p>
    <w:p w:rsidR="00387382" w:rsidRDefault="00387382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</w:t>
      </w:r>
      <w:r w:rsidR="002C38E7">
        <w:rPr>
          <w:rFonts w:ascii="Times New Roman" w:hAnsi="Times New Roman" w:cs="Times New Roman"/>
          <w:sz w:val="24"/>
          <w:szCs w:val="22"/>
          <w:lang w:val="en-US"/>
        </w:rPr>
        <w:t>24</w:t>
      </w:r>
      <w:r w:rsidRPr="00BF04D7">
        <w:rPr>
          <w:rFonts w:ascii="Times New Roman" w:hAnsi="Times New Roman" w:cs="Times New Roman"/>
          <w:sz w:val="24"/>
          <w:szCs w:val="22"/>
          <w:lang w:val="en-US"/>
        </w:rPr>
        <w:t>: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Wh</w:t>
      </w:r>
      <w:r w:rsidR="002C38E7">
        <w:rPr>
          <w:rFonts w:ascii="Times New Roman" w:hAnsi="Times New Roman" w:cs="Times New Roman"/>
          <w:sz w:val="24"/>
          <w:szCs w:val="22"/>
          <w:lang w:val="en-US"/>
        </w:rPr>
        <w:t>en did Komagatamaru incident took place</w:t>
      </w:r>
      <w:r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BF04D7" w:rsidRPr="00BF04D7" w:rsidRDefault="002C38E7" w:rsidP="00BF04D7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914</w:t>
      </w:r>
    </w:p>
    <w:p w:rsidR="00BF04D7" w:rsidRDefault="002C38E7" w:rsidP="00BF04D7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931</w:t>
      </w:r>
    </w:p>
    <w:p w:rsidR="002C38E7" w:rsidRDefault="002C38E7" w:rsidP="00BF04D7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935</w:t>
      </w:r>
    </w:p>
    <w:p w:rsidR="002C38E7" w:rsidRDefault="002C38E7" w:rsidP="00BF04D7">
      <w:pPr>
        <w:pStyle w:val="ListParagraph"/>
        <w:numPr>
          <w:ilvl w:val="0"/>
          <w:numId w:val="24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1940</w:t>
      </w:r>
    </w:p>
    <w:p w:rsidR="00BF04D7" w:rsidRDefault="002C38E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A</w:t>
      </w:r>
    </w:p>
    <w:p w:rsidR="00BF04D7" w:rsidRP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BF04D7" w:rsidRDefault="002C38E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In 1914, Komagata Maru incident took place. Kartar singh Sarba, Raghubar Dayal Gupta, Sachin Sanyal was the main leader of this incident.</w:t>
      </w:r>
    </w:p>
    <w:p w:rsidR="002C38E7" w:rsidRDefault="002C38E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</w:t>
      </w:r>
      <w:r w:rsidR="002C38E7">
        <w:rPr>
          <w:rFonts w:ascii="Times New Roman" w:hAnsi="Times New Roman" w:cs="Times New Roman"/>
          <w:sz w:val="24"/>
          <w:szCs w:val="22"/>
          <w:lang w:val="en-US"/>
        </w:rPr>
        <w:t>25</w:t>
      </w:r>
      <w:r w:rsidRPr="00BF04D7">
        <w:rPr>
          <w:rFonts w:ascii="Times New Roman" w:hAnsi="Times New Roman" w:cs="Times New Roman"/>
          <w:sz w:val="24"/>
          <w:szCs w:val="22"/>
          <w:lang w:val="en-US"/>
        </w:rPr>
        <w:t>: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</w:t>
      </w:r>
      <w:r w:rsidR="002C38E7">
        <w:rPr>
          <w:rFonts w:ascii="Times New Roman" w:hAnsi="Times New Roman" w:cs="Times New Roman"/>
          <w:sz w:val="24"/>
          <w:szCs w:val="22"/>
          <w:lang w:val="en-US"/>
        </w:rPr>
        <w:t>Where did Bhoodan Movement took place</w:t>
      </w:r>
      <w:r>
        <w:rPr>
          <w:rFonts w:ascii="Times New Roman" w:hAnsi="Times New Roman" w:cs="Times New Roman"/>
          <w:sz w:val="24"/>
          <w:szCs w:val="22"/>
          <w:lang w:val="en-US"/>
        </w:rPr>
        <w:t>?</w:t>
      </w:r>
    </w:p>
    <w:p w:rsidR="00BF04D7" w:rsidRPr="00BF04D7" w:rsidRDefault="00965BAD" w:rsidP="00BF04D7">
      <w:pPr>
        <w:pStyle w:val="ListParagraph"/>
        <w:numPr>
          <w:ilvl w:val="0"/>
          <w:numId w:val="25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ambalpur</w:t>
      </w:r>
    </w:p>
    <w:p w:rsidR="00BF04D7" w:rsidRPr="00BF04D7" w:rsidRDefault="00965BAD" w:rsidP="00BF04D7">
      <w:pPr>
        <w:pStyle w:val="ListParagraph"/>
        <w:numPr>
          <w:ilvl w:val="0"/>
          <w:numId w:val="25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arah</w:t>
      </w:r>
    </w:p>
    <w:p w:rsidR="00BF04D7" w:rsidRPr="00BF04D7" w:rsidRDefault="002C38E7" w:rsidP="00BF04D7">
      <w:pPr>
        <w:pStyle w:val="ListParagraph"/>
        <w:numPr>
          <w:ilvl w:val="0"/>
          <w:numId w:val="25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Pochampall</w:t>
      </w:r>
      <w:r w:rsidR="00965BAD">
        <w:rPr>
          <w:rFonts w:ascii="Times New Roman" w:hAnsi="Times New Roman" w:cs="Times New Roman"/>
          <w:sz w:val="24"/>
          <w:szCs w:val="22"/>
          <w:lang w:val="en-US"/>
        </w:rPr>
        <w:t>y</w:t>
      </w:r>
    </w:p>
    <w:p w:rsidR="00BF04D7" w:rsidRDefault="00965BAD" w:rsidP="00BF04D7">
      <w:pPr>
        <w:pStyle w:val="ListParagraph"/>
        <w:numPr>
          <w:ilvl w:val="0"/>
          <w:numId w:val="25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ultanpur</w:t>
      </w:r>
    </w:p>
    <w:p w:rsidR="00BF04D7" w:rsidRDefault="00965BAD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C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965BAD" w:rsidRPr="00BF04D7" w:rsidRDefault="00965BAD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t>Bhoodan Pochampally was a volunteer land reform movement in India founded by Vinoba Bhave in 1951 in Pochampally village (now in Tamilnadu).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: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Who took the leadership of Indigo revolt?</w:t>
      </w:r>
    </w:p>
    <w:p w:rsidR="00BF04D7" w:rsidRPr="00BF04D7" w:rsidRDefault="00BF04D7" w:rsidP="00BF04D7">
      <w:pPr>
        <w:pStyle w:val="ListParagraph"/>
        <w:numPr>
          <w:ilvl w:val="0"/>
          <w:numId w:val="26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Madar Pasi</w:t>
      </w:r>
    </w:p>
    <w:p w:rsidR="00BF04D7" w:rsidRPr="00BF04D7" w:rsidRDefault="00BF04D7" w:rsidP="00BF04D7">
      <w:pPr>
        <w:pStyle w:val="ListParagraph"/>
        <w:numPr>
          <w:ilvl w:val="0"/>
          <w:numId w:val="26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Digambar Biswas</w:t>
      </w:r>
    </w:p>
    <w:p w:rsidR="00BF04D7" w:rsidRPr="00BF04D7" w:rsidRDefault="00BF04D7" w:rsidP="00BF04D7">
      <w:pPr>
        <w:pStyle w:val="ListParagraph"/>
        <w:numPr>
          <w:ilvl w:val="0"/>
          <w:numId w:val="26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Praful Chaki</w:t>
      </w:r>
    </w:p>
    <w:p w:rsidR="00BF04D7" w:rsidRDefault="00BF04D7" w:rsidP="00BF04D7">
      <w:pPr>
        <w:pStyle w:val="ListParagraph"/>
        <w:numPr>
          <w:ilvl w:val="0"/>
          <w:numId w:val="26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Ishan Chandra Roy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B</w:t>
      </w:r>
    </w:p>
    <w:p w:rsidR="00BF04D7" w:rsidRP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: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Who took the leadership of Indigo revolt?</w:t>
      </w:r>
    </w:p>
    <w:p w:rsidR="00BF04D7" w:rsidRPr="00BF04D7" w:rsidRDefault="00BF04D7" w:rsidP="00BF04D7">
      <w:pPr>
        <w:pStyle w:val="ListParagraph"/>
        <w:numPr>
          <w:ilvl w:val="0"/>
          <w:numId w:val="27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Madar Pasi</w:t>
      </w:r>
    </w:p>
    <w:p w:rsidR="00BF04D7" w:rsidRPr="00BF04D7" w:rsidRDefault="00BF04D7" w:rsidP="00BF04D7">
      <w:pPr>
        <w:pStyle w:val="ListParagraph"/>
        <w:numPr>
          <w:ilvl w:val="0"/>
          <w:numId w:val="27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lastRenderedPageBreak/>
        <w:t>Digambar Biswas</w:t>
      </w:r>
    </w:p>
    <w:p w:rsidR="00BF04D7" w:rsidRPr="00BF04D7" w:rsidRDefault="00BF04D7" w:rsidP="00BF04D7">
      <w:pPr>
        <w:pStyle w:val="ListParagraph"/>
        <w:numPr>
          <w:ilvl w:val="0"/>
          <w:numId w:val="27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Praful Chaki</w:t>
      </w:r>
    </w:p>
    <w:p w:rsidR="00BF04D7" w:rsidRDefault="00BF04D7" w:rsidP="00BF04D7">
      <w:pPr>
        <w:pStyle w:val="ListParagraph"/>
        <w:numPr>
          <w:ilvl w:val="0"/>
          <w:numId w:val="27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Ishan Chandra Roy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B</w:t>
      </w:r>
    </w:p>
    <w:p w:rsidR="00BF04D7" w:rsidRP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: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Who took the leadership of Indigo revolt?</w:t>
      </w:r>
    </w:p>
    <w:p w:rsidR="00BF04D7" w:rsidRPr="00BF04D7" w:rsidRDefault="00BF04D7" w:rsidP="00BF04D7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Madar Pasi</w:t>
      </w:r>
    </w:p>
    <w:p w:rsidR="00BF04D7" w:rsidRPr="00BF04D7" w:rsidRDefault="00BF04D7" w:rsidP="00BF04D7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Digambar Biswas</w:t>
      </w:r>
    </w:p>
    <w:p w:rsidR="00BF04D7" w:rsidRPr="00BF04D7" w:rsidRDefault="00BF04D7" w:rsidP="00BF04D7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Praful Chaki</w:t>
      </w:r>
    </w:p>
    <w:p w:rsidR="00BF04D7" w:rsidRDefault="00BF04D7" w:rsidP="00BF04D7">
      <w:pPr>
        <w:pStyle w:val="ListParagraph"/>
        <w:numPr>
          <w:ilvl w:val="0"/>
          <w:numId w:val="28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Ishan Chandra Roy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B</w:t>
      </w:r>
    </w:p>
    <w:p w:rsidR="00BF04D7" w:rsidRP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: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Who took the leadership of Indigo revolt?</w:t>
      </w:r>
    </w:p>
    <w:p w:rsidR="00BF04D7" w:rsidRPr="00BF04D7" w:rsidRDefault="00BF04D7" w:rsidP="00BF04D7">
      <w:pPr>
        <w:pStyle w:val="ListParagraph"/>
        <w:numPr>
          <w:ilvl w:val="0"/>
          <w:numId w:val="29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Madar Pasi</w:t>
      </w:r>
    </w:p>
    <w:p w:rsidR="00BF04D7" w:rsidRPr="00BF04D7" w:rsidRDefault="00BF04D7" w:rsidP="00BF04D7">
      <w:pPr>
        <w:pStyle w:val="ListParagraph"/>
        <w:numPr>
          <w:ilvl w:val="0"/>
          <w:numId w:val="29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Digambar Biswas</w:t>
      </w:r>
    </w:p>
    <w:p w:rsidR="00BF04D7" w:rsidRPr="00BF04D7" w:rsidRDefault="00BF04D7" w:rsidP="00BF04D7">
      <w:pPr>
        <w:pStyle w:val="ListParagraph"/>
        <w:numPr>
          <w:ilvl w:val="0"/>
          <w:numId w:val="29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Praful Chaki</w:t>
      </w:r>
    </w:p>
    <w:p w:rsidR="00BF04D7" w:rsidRDefault="00BF04D7" w:rsidP="00BF04D7">
      <w:pPr>
        <w:pStyle w:val="ListParagraph"/>
        <w:numPr>
          <w:ilvl w:val="0"/>
          <w:numId w:val="29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Ishan Chandra Roy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B</w:t>
      </w:r>
    </w:p>
    <w:p w:rsidR="00BF04D7" w:rsidRP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Q:</w:t>
      </w:r>
      <w:r>
        <w:rPr>
          <w:rFonts w:ascii="Times New Roman" w:hAnsi="Times New Roman" w:cs="Times New Roman"/>
          <w:sz w:val="24"/>
          <w:szCs w:val="22"/>
          <w:lang w:val="en-US"/>
        </w:rPr>
        <w:t xml:space="preserve"> Who took the leadership of Indigo revolt?</w:t>
      </w:r>
    </w:p>
    <w:p w:rsidR="00BF04D7" w:rsidRPr="00BF04D7" w:rsidRDefault="00BF04D7" w:rsidP="00BF04D7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Madar Pasi</w:t>
      </w:r>
    </w:p>
    <w:p w:rsidR="00BF04D7" w:rsidRPr="00BF04D7" w:rsidRDefault="00BF04D7" w:rsidP="00BF04D7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Digambar Biswas</w:t>
      </w:r>
    </w:p>
    <w:p w:rsidR="00BF04D7" w:rsidRPr="00BF04D7" w:rsidRDefault="00BF04D7" w:rsidP="00BF04D7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Praful Chaki</w:t>
      </w:r>
    </w:p>
    <w:p w:rsidR="00BF04D7" w:rsidRDefault="00BF04D7" w:rsidP="00BF04D7">
      <w:pPr>
        <w:pStyle w:val="ListParagraph"/>
        <w:numPr>
          <w:ilvl w:val="0"/>
          <w:numId w:val="30"/>
        </w:num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 w:rsidRPr="00BF04D7">
        <w:rPr>
          <w:rFonts w:ascii="Times New Roman" w:hAnsi="Times New Roman" w:cs="Times New Roman"/>
          <w:sz w:val="24"/>
          <w:szCs w:val="22"/>
          <w:lang w:val="en-US"/>
        </w:rPr>
        <w:t>Ishan Chandra Roy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Answer: B</w:t>
      </w:r>
    </w:p>
    <w:p w:rsidR="00BF04D7" w:rsidRP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  <w:r>
        <w:rPr>
          <w:rFonts w:ascii="Times New Roman" w:hAnsi="Times New Roman" w:cs="Times New Roman"/>
          <w:sz w:val="24"/>
          <w:szCs w:val="22"/>
          <w:lang w:val="en-US"/>
        </w:rPr>
        <w:t>Solution:</w:t>
      </w:r>
    </w:p>
    <w:p w:rsid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p w:rsidR="00BF04D7" w:rsidRPr="00BF04D7" w:rsidRDefault="00BF04D7" w:rsidP="00BF04D7">
      <w:pPr>
        <w:spacing w:after="0"/>
        <w:rPr>
          <w:rFonts w:ascii="Times New Roman" w:hAnsi="Times New Roman" w:cs="Times New Roman"/>
          <w:sz w:val="24"/>
          <w:szCs w:val="22"/>
          <w:lang w:val="en-US"/>
        </w:rPr>
      </w:pPr>
    </w:p>
    <w:sectPr w:rsidR="00BF04D7" w:rsidRPr="00BF04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A23686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8B1CBD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AB2742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5D3E09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7E54D4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1B5081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6413B97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A913367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BA813EC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BB61B26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1D460A3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4100C94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439334E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44874DE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6324F4D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87360B6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93B5797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9651C47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23412B9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3CF0C75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7303D84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B2108C5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B913A5C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26D68DA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3D85967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CC10F74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D6C4D37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05F7264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E7C5029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3C771D4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BB9295C"/>
    <w:multiLevelType w:val="hybridMultilevel"/>
    <w:tmpl w:val="0D560800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3"/>
  </w:num>
  <w:num w:numId="3">
    <w:abstractNumId w:val="11"/>
  </w:num>
  <w:num w:numId="4">
    <w:abstractNumId w:val="23"/>
  </w:num>
  <w:num w:numId="5">
    <w:abstractNumId w:val="25"/>
  </w:num>
  <w:num w:numId="6">
    <w:abstractNumId w:val="6"/>
  </w:num>
  <w:num w:numId="7">
    <w:abstractNumId w:val="16"/>
  </w:num>
  <w:num w:numId="8">
    <w:abstractNumId w:val="8"/>
  </w:num>
  <w:num w:numId="9">
    <w:abstractNumId w:val="9"/>
  </w:num>
  <w:num w:numId="10">
    <w:abstractNumId w:val="2"/>
  </w:num>
  <w:num w:numId="11">
    <w:abstractNumId w:val="5"/>
  </w:num>
  <w:num w:numId="12">
    <w:abstractNumId w:val="7"/>
  </w:num>
  <w:num w:numId="13">
    <w:abstractNumId w:val="14"/>
  </w:num>
  <w:num w:numId="14">
    <w:abstractNumId w:val="1"/>
  </w:num>
  <w:num w:numId="15">
    <w:abstractNumId w:val="0"/>
  </w:num>
  <w:num w:numId="16">
    <w:abstractNumId w:val="19"/>
  </w:num>
  <w:num w:numId="17">
    <w:abstractNumId w:val="28"/>
  </w:num>
  <w:num w:numId="18">
    <w:abstractNumId w:val="18"/>
  </w:num>
  <w:num w:numId="19">
    <w:abstractNumId w:val="26"/>
  </w:num>
  <w:num w:numId="20">
    <w:abstractNumId w:val="30"/>
  </w:num>
  <w:num w:numId="21">
    <w:abstractNumId w:val="13"/>
  </w:num>
  <w:num w:numId="22">
    <w:abstractNumId w:val="21"/>
  </w:num>
  <w:num w:numId="23">
    <w:abstractNumId w:val="4"/>
  </w:num>
  <w:num w:numId="24">
    <w:abstractNumId w:val="20"/>
  </w:num>
  <w:num w:numId="25">
    <w:abstractNumId w:val="29"/>
  </w:num>
  <w:num w:numId="26">
    <w:abstractNumId w:val="27"/>
  </w:num>
  <w:num w:numId="27">
    <w:abstractNumId w:val="15"/>
  </w:num>
  <w:num w:numId="28">
    <w:abstractNumId w:val="17"/>
  </w:num>
  <w:num w:numId="29">
    <w:abstractNumId w:val="22"/>
  </w:num>
  <w:num w:numId="30">
    <w:abstractNumId w:val="10"/>
  </w:num>
  <w:num w:numId="3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LQ0MTE3NjC1NDFS0lEKTi0uzszPAykwrAUAr0co3CwAAAA="/>
  </w:docVars>
  <w:rsids>
    <w:rsidRoot w:val="00BF04D7"/>
    <w:rsid w:val="00225A97"/>
    <w:rsid w:val="002C38E7"/>
    <w:rsid w:val="00387382"/>
    <w:rsid w:val="00477166"/>
    <w:rsid w:val="00660E11"/>
    <w:rsid w:val="00712FFA"/>
    <w:rsid w:val="0074154C"/>
    <w:rsid w:val="00965BAD"/>
    <w:rsid w:val="00A76D3A"/>
    <w:rsid w:val="00BF0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04D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415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04D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415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3824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3</TotalTime>
  <Pages>1</Pages>
  <Words>1075</Words>
  <Characters>613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ush po</dc:creator>
  <cp:lastModifiedBy>ayush po</cp:lastModifiedBy>
  <cp:revision>2</cp:revision>
  <dcterms:created xsi:type="dcterms:W3CDTF">2022-05-13T10:38:00Z</dcterms:created>
  <dcterms:modified xsi:type="dcterms:W3CDTF">2022-05-13T19:11:00Z</dcterms:modified>
</cp:coreProperties>
</file>